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R</w:t>
      </w:r>
      <w:r>
        <w:t xml:space="preserve"> </w:t>
      </w:r>
      <w:r>
        <w:t xml:space="preserve">1</w:t>
      </w:r>
      <w:r>
        <w:t xml:space="preserve"> </w:t>
      </w:r>
      <w:r>
        <w:t xml:space="preserve">งานเยี่ยมชมและศึกษาดูงานศูนย์บริการคำบรรยายแทนเสียงประเทศไทย</w:t>
      </w:r>
      <w:r>
        <w:t xml:space="preserve"> </w:t>
      </w:r>
      <w:r>
        <w:t xml:space="preserve">(TCC)</w:t>
      </w:r>
      <w:r>
        <w:t xml:space="preserve"> </w:t>
      </w:r>
      <w:r>
        <w:t xml:space="preserve">สำนักงานพัฒนาวิทยาศาสตร์และเทคโนโลยีแห่งชาติ</w:t>
      </w:r>
      <w:r>
        <w:t xml:space="preserve"> </w:t>
      </w:r>
      <w:r>
        <w:t xml:space="preserve">(สวทช.)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9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-14.00</w:t>
      </w:r>
      <w:r>
        <w:t xml:space="preserve"> </w:t>
      </w:r>
      <w:r>
        <w:t xml:space="preserve">น.</w:t>
      </w:r>
      <w:r>
        <w:t xml:space="preserve"> </w:t>
      </w:r>
      <w:r>
        <w:t xml:space="preserve">ณ</w:t>
      </w:r>
      <w:r>
        <w:t xml:space="preserve"> </w:t>
      </w:r>
      <w:r>
        <w:t xml:space="preserve">ห้องประชุม</w:t>
      </w:r>
      <w:r>
        <w:t xml:space="preserve"> </w:t>
      </w:r>
      <w:r>
        <w:t xml:space="preserve">INC2C-Hall</w:t>
      </w:r>
      <w:r>
        <w:t xml:space="preserve"> </w:t>
      </w:r>
      <w:r>
        <w:t xml:space="preserve">ชั้น</w:t>
      </w:r>
      <w:r>
        <w:t xml:space="preserve"> </w:t>
      </w:r>
      <w:r>
        <w:t xml:space="preserve">1</w:t>
      </w:r>
      <w:r>
        <w:t xml:space="preserve"> </w:t>
      </w:r>
      <w:r>
        <w:t xml:space="preserve">อาคารกลุ่มนวัตกรรม</w:t>
      </w:r>
      <w:r>
        <w:t xml:space="preserve"> </w:t>
      </w:r>
      <w:r>
        <w:t xml:space="preserve">2</w:t>
      </w:r>
      <w:r>
        <w:t xml:space="preserve"> </w:t>
      </w:r>
      <w:r>
        <w:t xml:space="preserve">(INC</w:t>
      </w:r>
      <w:r>
        <w:t xml:space="preserve"> </w:t>
      </w:r>
      <w:r>
        <w:t xml:space="preserve">2)</w:t>
      </w:r>
      <w:r>
        <w:t xml:space="preserve"> </w:t>
      </w:r>
      <w:r>
        <w:t xml:space="preserve">ทาวเวอร์</w:t>
      </w:r>
      <w:r>
        <w:t xml:space="preserve"> </w:t>
      </w:r>
      <w:r>
        <w:t xml:space="preserve">C</w:t>
      </w:r>
      <w:r>
        <w:t xml:space="preserve"> </w:t>
      </w:r>
      <w:r>
        <w:t xml:space="preserve">อุทยานวิทยาศาสตร์ประเทศไทย</w:t>
      </w:r>
      <w:r>
        <w:t xml:space="preserve"> </w:t>
      </w:r>
      <w:r>
        <w:t xml:space="preserve">จ.ปทุมธานี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9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5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ลับกำลังเพื่อลดการเผชิญหน้า ความตึงเครียดตามแนวชายแดนเพราะว่า ต่างประเทศก็ได้นัดหมายการไปแล้วนะครับว่าจะมีการประชุม คณะกรรมาธิการเขตแดนร่วมไทยกัมพูชา สั่งมาตั้งแต่ปี 2543 Score เหมือนกับมีการคุยกันเรื่องเส้นเขตแดน ลดการเผชิญหน้ากันทายปัญหาในการใช้กำลังได้ บรรยากาศการพูดคุยแม่มันเป็นไปด้วยดี ประเทศที่ อยู่ร่วมกันโดยสันติสุขและฉันคงเป็นแนวทางที่ ส่งแล้วครับไม่ว่าจะด้วยเหตุผลใดการกำลังครั้งนี้จะมาจากอะไรก็ตามที ถ้าอยากได้เครดิตยกให้ไปเลย ตอนนี้เราจะวางใจได้หรือยังคุณศุภลักษณ์ว่าทุกอย่างมันจะสงบลงเขาว่า ถามทางกัมพูชาเขาก็ยังคงเดินหน้าในการจะยื่นเรื่องจุดที่มันมีปัญหารวมถึง 3 ประสาทในพื้นที่ เข้าไปสู่การพิจารณาของศาลโลกอยู่ดี ศาลโลกนี่มันก็เป็นกลไกหนึ่งนะครับในความเห็นของผมมันก็เป็นกลไกทางด้านสันติวิธี จะยุติปัญหาที่มันมีตังค์มาเป็นร้อยปีแล้วเนี่ย ให้มันอยู่ตัวลงตัวก็ที่ว่าขั้นตอนการจะได้ ร่วมกันพัฒนาความเป็นอยู่ของพี่น้องประชาชนทั้ง 2 ฝั่ง ไก่ชนไม่มีเหตุอะไรที่จะต้อง ก็บอกแล้วกันเก็บตังค์กันนะครับมันเป็นปัญหาทางเทคนิค แล้วไม่สามารถที่จะคุยกันได้เอง คุยกันไม่รู้เรื่อง โทรหาบุคคลที่ 3 การร่วมเป็น 1 ในแพร่ หนึ่งในหลายๆกลไกระหว่างประเทศนะครับพี่ก็ใช้ตัดสินข้อพิพาท เส้นอะไรอยู่ตรงไหนแผนที่นี้ใช้ได้ไม่ได้คนที่สัญญามันว่าอย่างไร คิดว่าเราอยาก กูตายสำหรับการใช้กลไกระหว่างประเทศไทยกับกัมพูชา เป็นสมาชิกของประชาคมโลก เปลี่ยน ผมเล่าให้ฟังก็เล่นนิดนึงก็แล้วกันประเทศกัมพูชาเนี่ยเขาสร้างขึ้นมาจาก ความร่วมแรงร่วมใจของชุมชนนานาชาตินะครับจำได้ ไปที่มีอายุหน่อยก็จะได้ผ่านสงครามกลางเมืองมาแล้ว ที่ว่าจะยุติได้ สหประชาชาติกลุ่มอาเซียนร่วมกันผลักดันให้เกิดสันติภาพ ในกัมพูชา เพราะฉะนั้นเมื่อมีปัญหาข้อขัดแย้งแบบนี้ eum ก็ดีแต่โลกเป็นกลไกหนึ่งของ Un นะครับมันก็เป็นพี่พี่ เอาไว้คุยกันได้งานนี้ผมตรงที่ว่า เราไม่มีเหตุผลอะไรนะคะที่เราจะต้องหวาดกลัวไอ้คนใจซึ่งเรามีแต่ช้า มันมาโดยตลอดนะครับจบประวัติศาสตร์เนี่ย งั้นถ้าเกิดว่ามองในลักษณะนี้เท่ากับว่าอย่าเพิ่งไปตัดในกลไกที่มันมีอยู่ไม่ว่าจะเป็นกลไกใดก็ตามให้แต่ว่าท่าทีของ เราจะพยายามที่จะยืนยันในการคุยกันก่อนใช้ทวิภาคีก่อนไปหวังผลในการประชุม jbc อันนี้ในมุมมองของสุพรรณ ส่งของคุณศุภลักษณ์เนี่ย jbc น่าจะหวังผลอะไรได้บ้างคะโดยเฉพาะในการหาพื้นที่ มันเป็นมันเป็นคำถามที่ใช้ในการสำรวจและจัดทำหลักเขตแดนนะครับเราทำกันมา 25 มีความคืบหน้า พอสมควรนะครับเรามีหลักเกณฑ์ อาจจะต่างกันเมื่อ 100 กว่าปีที่แล้วเนี่ยอยู่ทั้งหมด 13 หลัก โดยที่หลักที่ 1 เริ่มที่ช่องสะงำอำเภอภูสิงห์จังหวัดศรีสะเกษรามอินทรา 73 อยู่ที่บ้าน จังหวัดตราด การทำงานที่ผ่านมาในเราสามารถค้นพบหลักเขตตามระบุตำแหน่งและก็อธิบายได้ เห็นว่าเป็นของแท้ทั้งหมด 25 หลักแล้วนะครับคิดเป็น 60 เปอร์เซ็นต์ของจำนวนหลักที่มีอยู่ ความคืบหน้ากับปัญหาที่ยังคงค้างอยู่ก็คือว่า บริเวณจากหลักที่ 1 ก็คือต้องจ่ายช่องสะงำถึงต้องโบก ภาษาชาวบ้านเนี่ยนะครับมันยังไม่มีหลักเกณฑ์ในสนธิสัญญาบอกว่าให้ใช้สันปันน้ำแต่ทีนี้ เป็นปัญหาที่ผ่านมาก็ถือว่า ทั้งสองชาติก็ทะเลาะเบาะแว้งกันเรื่องปราสาทพระวิหารมานานจนกระทั่งความขัดแย้งอันนั้นเอง เดี๋ยวเนี่ย มันทำให้การทำงานของคณะกรรมการชุดนี้ วันหยุดชะงักลงนะครับ อันนี้ถ้านัดกันในวันเสาร์ที่จะถึงนี้ จะต้อง มารบกวนกันล่ะครับว่างานที่ทำผ่านมาเนี่ย มันได้มากน้อยขนาดไหนแล้วที่เขามี Master plan แล้วนะครับมีงานที่ต้องทำร่วมกันอีกมากมายในระหว่างที่ยังอยู่ได้ งานต่างๆในการจัดทำหลักเขตแดนและการบำรุงร่างกายมันก็จะมีความคืบหน้าไปตามลำดับ อยากจะให้ข้อมูลอีกนิดนึงบางทีเวลา ABC เจอกันพื้นที่ไหนที่มันอ่อนไหวอารมณ์ความรู้สึก สามารถลาเอาไว้ก่อนได้ครับหรือว่าหาวิธีตกลงกันในภายหลังบ้านอื่นๆซึ่งทำงานร่วมกันได้ ในบรรยากาศนี้แหละผมก็คิดว่าคณะกรรมการ kdt ก็จะดำเนินการต่อและทำงาน ให้มันรู้เรื่อง เล่นเกมแดนซ์มันๆ แผนที่ที่เราใช้ประกอบมันชัดเจนเราก็จะไม่ได้ทะเลาะกันเรื่อง เน็ตมันก็จะได้จบปัญหาไป ผมคิดว่า อย่าเพิ่งขึ้นสะพานกับ Abc นะครับ ABC ยังทำงานได้อยู่แล้วก็ยังยังยัง กาก คุยกันในเรื่องที่ขอเรื่องที่มันอ่อนไหวมากขนาดนี้ จุดที่ว่านั้นถ้ามันยังอ่อนไหวก็อยู่ยังพูดกันไม่ได้ในเวลานี้ก็ไม่เป็นไร ให้ทุกคนขอให้กลับคืนสู่ฐานะเดิมก่อนอย่ามีใคร เข้ามาอีกให้ตกลงกันแบบนั้นแล้วก็ต่อไปคณะกรรมการนี้ก็เริ่มทำงานไปเรื่อย เมื่อสถานการณ์มันเย็นลงมากแล้วอารมณ์ของคนทั้งสองฝั่งการเมืองของท่าน นิ่งดีแล้วคณะกรรมการ พื้นที่ที่เป็นปัญหา สามารถยกขึ้นมาคุยกันได้นะครับเพราะฉะนั้นผมคิดว่า เจ้าหน้าที่รัฐบาลยิ่งลักษณ์ อย่าเพิ่งปิดประตูตายเพราะรำคาญเลือดในหนึ่งในการจัดการปัญหาเขตแดนที่เป็นหนึ่ง โลกเป็นหนึ่ง อื่นๆ 1 กุมภาพันธ์เป็น 1 US เป็นหนึ่งในหลายๆทางเลือกที่เราสามารถตกลงกัน และไขมันให้เป็นประโยชน์ครับ คุณศุภลักษณ์หาแต่ทีนี้ว่าอย่างที่คุณสุรัตน์บอกว่าตอนนี้บรรยากาศอำนวยไปสู่การประชุมของ JVC 10 นี้นะคะแล้วก็อย่าเพิ่งปิดประตูตายทั้งการประชุม jbc หรือว่าเรื่องของศาลโลกแต่ว่าสถานการณ์ตอนนี้พี่ทั้งสองฝ่าย กำลังทหารแล้วก็เริ่มกลับเข้าสู่ภาวะปกติแล้วนะคะแต่ก็มีหลายฝ่ายมองว่า ไว้วางใจในทางฝั่งกัมพูชาเพราะว่าสถานการณ์ที่ผ่านมาจะเป็นบทเรียนให้กับใครมาบ้างนะตรงส่วนนี้ทาง บอกว่าน่าจะมีคำแนะนำไปยังทางกองทัพหรือว่าทางธนาคารอย่างไรในเรื่องนี้บ้างคะ ทั้งสองประเทศรัฐบาลและผู้นำ ขอบคุณครับของทั้งสองฝ่ายต้องให้ความมั่นใจว่า เราไว้วางใจระหว่างกันและกันได้เราเป็นเพื่อนบ้าน บ้านพี่หวาดระแวง ต่อกันอยู่ตลอดเวลาก็คงอยู่กันไม่สนุกหรอกครับ มาถอนถอน พูดกันแล้วทุกคนก็บอกว่า คนเป็นชายชาติทหารสัญญาลูกผู้ชายคำไหนคำนั้น ทั้งสองฝ่ายต้องยืนยัน ต้องยืนยันว่าโอเคล่ะเราจะต้องแสดงความ ไว้วางใจซึ่งกันและกัน สร้างความไว้วางใจนะครับ ต้องมี รัฐบาลทั้งสองฝ่ายจะต้องทำร่วมกันทำ อย่าปล่อยให้ดูก่อนไม่แน่ใจมาไม้ไหนอีกแบบนี้ผมคิดว่าถ้าอย่างนั้นเราก็จะ มันก็จะขึ้นมาอีกเรื่อยๆนะครับ นิดนึงก็จะเกิดความสงสัยและหวาดระแวงอยู่ตลอดเวลานะครับ อันดับตารางแล้วผมจะผู้นำทั้งสองฝ่ายจะต้องร่วมกันบอกอาจารย์คนทั้ง 2 ประเภทนะครับบอกว่า เราไว้ใจกันนะ เราตกลงกันแล้วนะเราจะไม่มีใคร ทำตาม ที่ตกลงกันไว้เราก็จะทำตามนั้น จนกว่าจะสามารถ ทำหลักเขตแดนจะเรียบร้อยเราถึงจะรู้ว่าของใครเป็นของใคร ดินแดนไทยอะไรเลยอันนี้ผมก็ตื่นมาจนได้เหมือนกันนะครับ ว่าเป็นการปรับกำลังเพื่อ ให้บรรยากาศในการพูดคุยเนี่ยมันดีขึ้นเราไม่จะบอกว่าเข้าไปในดินแดนไทยนี่แหละ ดินแดนตรงนั้นยังไม่สามารถพูดได้ว่าเป็นของใครหรอก ตกลงยังไม่เสร็จสิ้นดีอ่ะแต่ที่นี้ต้องยอมรับว่าพอพูดถึงเรื่องของดินแดน เรื่องของพรมแดนที่ไร้อารมณ์ความรู้สึกของสังคมมันก็มีส่วนเกี่ยวข้องตอนนี้กระแสสังคมก็ยังคงร้อนๆอยู่ด้วย ศุภลักษณ์จะทำยังไงให้เกิดความไว้เนื้อเชื่อใจไปจนถึงระดับของของสังคมโดยเฉพาะในความเห็นในสื่อสังคมออนไลน์ที่ป่ะเนี้ย ก็ต้องยอมรับว่า มีหลากหลายความเห็นมากแล้วก็ชื่อร้อนแรมมันก็มีเยอะอยู่ด้วยนะ ก็เป็นหน้าที่ของรัฐบาลและก็ต้องบอกกับประชาชนว่าเราเรา จะทำงานอย่างมืออาชีพแบบสอดไส้อะไรบ้างผล ใดๆทั้งสิ้นนะครับชัดเจนว่าถ้าตกลงกันแล้วมันจะทำอย่างนี้นะคะ ดีมากกว่านี้ผมผมอยากให้รายงานเรื่องนี้ไปที่กลุ่มอาเซียนมาให้กูมาช่วย Monitor ราคาอุปกรณ์เคลื่อนไหวของทั้งสองฝ่ายเป็นอย่างไร เกมรุกบ้าน กัมพูชาจะไปศาลโลกแล้วก็ยืนยันไม่ไปจะอยู่ท่าเดียวสั้นๆ เวียนอยู่อย่างนั้นมันก็มันก็กลับมาอีกรอบเดิมนะครับแต่ว่าถ้าเป็นสถานการณ์อย่างนี้ ผมไม่ใช่รัฐบาลแต่ผมก็ต่างหากว่า คิดอะไรที่มันกว้างไกลสำหรับประเทศไทยก็ต้องคิดว่า ต้องถามคนที่ 3 ที่เราไว้ใจกันทั้งคู่ สถานการณ์ได้ไหม ฟุตบอลไทยผิดข้อตกลงกลุ่มอาเซียนก็จะได้เป็นคน ให้ลูกรู้ว่าอันนี้บ่ายนี้รู้สึกนะ สายนี้ไม่ทำตามสัญญานะ ผมคิดว่าถ้าเป็นแบบนี้มันจะช่วยสร้างความมั่นใจให้กับประชาชนทั้งสองฝ่ายได้ครับ มีหลายวิธีที่ให้เลือกทำได้นะคะขอบพระคุณมากค่ะคุณศุภลักษณ์กาญจนขุนดีนะคะ คุณสุภัคเป็น สื่อมวลชนด้วยนะคะที่ติดตามข่าวสารในพื้นที่นี้เป็นผู้เ****วชาญในเรื่องของภูมิภาคมาโดยตลอดแล้วตอนนี้ คณะกรรมาธิการทหารสภาผู้แทนราษฎรและไว้นะคะสิ่งที่คุณศุภลักษณ์พูด น่าสนใจนะว่าเป็นวิธีการในการที่จะแก้ไขจัดการกับปัญหาโดยสันตินอกเหนือจาก การจะคุยกันสองฝ่ายอย่างที่เราพยายามยืนยันมาโดยตลอดแล้วเนี่ยบางทีอย่าเพิ่งรีบ ปิดช่องทางอื่นยังศาลโลกเองก็อาจจะเป็นอีกหนึ่งช่องทางที่สามารถนำมาใช้ในการประกอบ พิจารณาได้ด้วยอย่าเพิ่งไปกลัวจนขนาดนั้นแต่ว่าทางเลือกอื่นๆ ก็มีเหมือนกันอย่างเช่นในอาเซียนกันเองอาจจะเป็นคนที่ 3 ที่จะมาช่วย Monitor สถานการณ์กันได้เพราะว่าตอนนี้ปัญหาอีกอย่างหนึ่งนั่นก็คือเรื่องของการสร้างความไว้เนื้อเชื่อใจซึ่งกันและกันทั้งสอง ถ้าเกิดว่าทหารตกลงกันแล้วมีการปรับกำลังกันทั้งสองฝ่ายแล้วก็ต้องยืนยันก็ต้อง อยากให้สังคมได้เห็นเพื่อที่จะทำให้เห็นว่ามีความจริงใจในการแก้ไขปัญหาด้วยความไว้เนื้อเชื่อใจก็เป็นสิ่งสำคัญเหมือนกันนะใน ที่เราอยู่ เพื่อนบ้านกันไงล่ะเรื่องนี้เป็นสิ่งสำคัญค่ะซึ่งหลังจากที่มีความเคลื่อนไหวออกมาว่าท่าทีของทางรัฐบาล ทั้งกองทัพไทยและกัมพูชานั้นต่างพลอยกำลังไปยังที่ตั้งอยู่ในพื้นที่ที่เหมาะสมไปทำให้ชาวบ้านในพื้นที่ ที่อยู่บริเวณตำแหน่งแสดงค่อนข้างที่จะรู้สึก ดีใจที่น้องเหนือจากในพื้นที่ช่องบกจังหวัดอุบลราชธานีแล้วนะคะอย่างพื้นที่ในตำบลตาเมียง อยู่กับพี่ชายแดนไทยกัมพูชาซึ่งเป็นที่ตั้งของอุทยานประวัติศาสตร์ ปราสาทตาเมือนะคะในตำบลตาเมียงอำเภอพนมดงรักจังหวัดสุรินทร์ ดีใจที่สำนักงานชายแดนไทยกัมพูชาเนี่ยตอนนี้ดีขึ้นแต่ว่าอย่างไรแล้วก็ตามชาวบ้านยังคงเตรียมพร้อม ชาวบ้านหนองคันนาซึ่งเป็นชุมชนที่อยู่ติดกับชายแดนไทยกัมพูชามากที่สุดในตำบลตาเมียงอำเภอพนมดงรัก จังหวัดสุรินทร์ยังคงใช้ชีวิตตามปกติค่ะบางส่วนก็ยังคงช่วยกันทำหลุมหลบภัย ในบริเวณบ้านนะว่าสถานการณ์ชายแดนไหนจะคลี่คลายไปในทางที่ดีขึ้นก็ตามโดยผู้ใหญ่บ้านหนองคันนาก็บอกว่า บ้านส่วนใหญ่เนี่ยไม่ได้กังวลใจมากนะเพราะว่าพวกเขาเนี่ย เคยอยู่ในพื้นที่ปะทะประสบการณ์ที่ผ่านมาก็ทำให้ชาวบ้านเนี่ยได้มีการเตรียมความพร้อม ทำการซักซ้อมแล้วก็ไม่ประมาท โดยชาวบ้านที่อยู่ในละแวกเดียวกันก็จะลงขันสร้างหลุมหลบภัยใกล้บ้านเพราะหากเกิดเหตุ เขินก็จะได้หลบได้ทันค่ะ ชาวบ้านที่สอบถามมานะคะมีประสบการณ์ตั้งแต่สมัยปี 19 และปี 54 ประสบการณ์มี ลาดพร้าวกังวลไหม มีเป็นบางส่วน เด็กน้อยเนาะ อุปสงค์อายุต่ำกว่าถนนผ่านมาเยอะแต่ว่าพี่น้องที่ว่าจะมากินท่านก็ยังมากินตามสบาย ต้องกังวลไหมครับแต่มีประสบการณ์ สมาธิการเรียนรู้ในสิ่งที่ได้ครับ ขณะที่โรงเรียนบ้านหนองคันนายังเปิดเรียนตามปกติอยู่นะคะมีนักเรียนกว่า 400 คนส่วนใหญ่ก็เป็นลูกหลานในชุมชนแล้วค่ะแม้เด็กๆจะไม่เคยเจอเหตุการณ์ปะทะมาก่อนแต่นักเรียนก็ไม่ได้มีท่าทีกังวลใจ ซึ่ง ผู้อำนวยการโรงเรียนก็บอกว่าที่นี่จะมีการซ้อมหลบภัยและสอนเรื่องทักษะ การเอาตัวรอดให้กับนักเรียนเป็นประจำค่ะ ไปกังวลใจมากเลยครับได้ยินข่าวเมื่อวานนี้ดีใจมากเลยนะครับถึงแม้ว่าเราจะมีการเตรียมพร้อมยังไงก็ช่างแต่ว่า เด็กอยู่กับเรา 400 กว่าคนเนี่ยมันก็ มันก็ เป็นความรับผิดชอบของพวกเราและผู้นำชุมชนร่วมกันได้ยินข่าวดีใจมาก เบิดแล้วก็ตาม สำหรับหมู่บ้านหนองคันนาเป็นชุมชนสุดท้ายก่อนที่จะขึ้นไปยังอุทยานปราสาทตาเมือน กลับบ้านที่นี่โดยเฉพาะผู้สูงอายุเคยผ่านเหตุการณ์การปะทะกันมาแล้วระหว่างไทยกับกัมพูชา เพราะว่าตอนนี้ทางไทยและกัมพูชาก็ตกลงกันแล้วว่าจะใช้กลไกในการแก้ปัญหาผ่าน ABC คุยกันในวันที่ 14 นี้ด้วยนะคะแต่ในขณะเดียวกันทางวุฒิสภาเองก็อยากจะนำเสนอแนะ ความเห็นด้วยเช่นเดียวกันนะคะท่านประธานวุฒิสภาเตรียมนัดประชุมกรรมาธิการวิสามัญ วุฒิสภาเพื่อจะเป็นการระดมความเห็นแก้ไขปัญหาข้อพิพาทชายแดนไทยกัมพูชานะคะรัฐบาลด้วยค่ะขอให้ จารณาเปิดสมัยประชุมวิสามัญเพื่อประชุมรัฐสภาร่วมกันหาทางออกเรื่องนี้ จากคุณญาณีไหว้ครูรายงานสดมาจากรัฐสภาค่ะคุณญาณีคะ นิติบัญญัติสภาสูงต้องออกมา Action ในเรื่องนี้ด้วยเห็นว่าทางฝ่ายบริหารนั้นยังไม่มีแนวทางการแก้ไขปัญหา เจนค่ะนั่งทำให้ประชาชนมีความกังวลค่ะ บทบาทของวุฒิสภาต่อกรณีปัญหาข้อพิพาทไทยกัมพูชาและการมีส่วนร่วม แนวทางการแก้ไขปัญหาอย่างสันติค่ะนายมงคลสุระสัจจะประธานวุฒิสภาก็เรียกประชุมวุฒิสภาเช้านี้ ระดมความคิดเห็นข้อเสนอแนะถึงแนวทางการแก้ไขปัญหาก่อนเสนอไปยังรัฐบาล ขอให้ครมเปิดประชุมสมัยวิสามัญเพื่ออภิปรายทั่วไปของรัฐสภา ปัญหาข้อพิพาทเขตแดนเพราะเห็นว่าฝ่ายบริหารอย่างไม่มีแนวทางแก้ไขปัญหาที่เหมาะสมนั้นทำให้เกิด วิตกกังวลของประชาชนคนไทยซึ่งผลกระทบที่จะเกิดขึ้นโดยเฉพาะข้อใด สิ่งที่พบว่ามีทหารกัมพูชารุกล้ำเขตแดนในพื้นที่ช่องบกแม้ว่าขณะนี้มีสัญญาณที่ดีที่กัมพูชา ทหารในพื้นที่คุณเรทแต่เป็นการแก้ไขปัญหาเฉพาะหน้าไม่ใช่การแก้ไขปัญหาระยะยาว ถึงต้องติดตามอย่างใกล้ชิดทางนี้ก็ขอให้รัฐบาลค่ะใช้อำนาจตามกฎหมายอย่างเข้มแข็งในการ เอาไว้ซึ่งเกียรติภูมิของประเทศและรับฟังความเห็นจากทุกฝ่ายและขอให้ไม่ยอมรับ อำนาจ ICT ค่ะ วุฒิสภาจึงขอเรียกร้องไปยังรัฐบาล ให้ปฏิบัติหน้าที่ ใช้อำนาจตามบทบัญญัติของรัฐธรรมนูญ เข้มแข็ง เพื่อรักษาไว้ซึ่งเกียรติภูมิของประเทศ โดยรากฟันคิดเห็นจากทุกฝ่าย และขอให้รัฐบาลได้ยืนหยัดในการสงวนสิทธิ์ ไม่ยอมรับเขตอำนาจของศาลยุติธรรมระหว่างประเทศ หรือ icj นายมงคลยังชี้ว่าอยู่ที่ดุลพินิจของรัฐบาลค่ะ สมัยประชุมวิสามัญหรือไม่แม้สถานการณ์ในขณะนี้จะเปลี่ยนไปแล้วแต่ว่ายังเห็นว่ายังไม่มี ชัดเจนค่ะส่วนข้อเสนอเรื่องของการปรับไฟต่ำอินเตอร์เน็ตในบริเวณพื้นที่ชายแดน ก็เห็นว่าเป็นอำนาจการดำเนินการของผู้ปฏิบัติงานในพื้นที่หน้างานในการเจรจาค่ะเพียงแต่ย้ำนะคะว่าในฐานะ คนไทยต้องรวมใจเป็นหนึ่งเพื่อสร้างความสงบสุขภายใต้พื้นฐานของความสันติ ที่กรรมาธิการการทหารความมั่นคงของรัฐวุฒิสภาก็ลงพื้นที่ติดตามสถานการณ์ชายแดนไทย ได้เยี่ยมกำลังพลกองกำลังสุรนารีที่จังหวัดบุรีรัมย์สุรินทร์ อุบลราชธานีช่วงบ่ายก็จะเดินทางไปยังพื้นที่ปราสาทตาเมือนธมรวมถึง ควายผามออีแดงค่ะพร้อมกันนี้ก็จัดเวทีสวพประชาชนลงพื้นที่ชายแดนเช่นเดียวกันค่ะ นอกจากนี้นะคะนายมงคลก็เลี่ยงที่จะตอบนะคะกรณีที่ถามว่าการที่เสนอเปิด สมัยประชุมวิสามัญในการแก้ไขปัญหาเรื่องนี้ร่วมกันนั้นเป็นเพราะว่าไม่ไว้วางใจรัฐบาลหรือไม่ โดยเฉพาะกรณีที่มีความสัมพันธ์ระหว่างตะกูลเซ็นนะคะและตระกูลชินวัตรค่ะ ขอบคุณคุณญาณีค่ะค่ะคุณผู้ชมค้าจากสถานการณ์ตอนนี้ขายกัมพูชาแม้ว่าจะคลี่คลายลงบ้างแต่ถ้าติด ผังการเมืองความขัดแย้งตามแนวชายแดนไทยกัมพูชาอาจจะพูดได้ว่ารัฐบาลนั้นต้องรับมือ ที่หมายถึงเรื่องระหว่างประเทศแล้วค่ะแต่ว่ารัฐบาลยังต้องรับมือกับ สถานการณ์ในประเทศและก็ในพรรคร่วมรัฐบาลอีกด้วยนะคะถึงตอนนี้นะคะก็มีข้อเสีย เหมือนกันว่าการปรับครมหรืออาจจะไม่ได้ตอบ ปัญหาต่างๆได้อย่างนี้ไปขึ้นอยู่กับคำร้องในศาลฎีกานักการเมืองกรณีขอไต่สวนการบังคับ โทษของนายทักษิณชินวัตรที่นัดพร้อมคู่ความในส่วนวันที่ 13 มิถุนายนนี้นะคะซึ่งอาจจะเป็น นาฬิกาเป็นการชี้ขาดการปรับครม. ได้ด้วยไอ้ตั้มกับคุณเสาวลักษณ์วัฒนศิลป์ในการบ้านการเมือง ถ้าตีความความขัดแย้งตามแนวชายแดนไทยกัมพูชาเป็นภาษาการเมืองนะคะ ก็คือ นอกที่รัฐบาลต้องบริหารจัดการค่ะส่วนป 5 เวลานี้ ตีความได้เลยคำว่าเกี่ยวข้อง โดยตรง การเมืองซึ่งหมายถึงตึกในและเวลานี้มีคำสั่งหรือคำพิพากษาของศาลฎีกาแผนกคดีอาญา ของผู้ดำรงตำแหน่งทางการเมืองออกมาอย่างไรในคำร้องขอไต่สวนการบังคับโทษนายทักษิณชินวัตร 13 มิถุนายนนี้ก็จะเป็นปัจจัยกำหนดวิธีการเมืองหลังจากนี้ค่ะ แน่นอนเขาว่าคำสั่งหรือคำพิพากษาของศาลฎีกากรณีไต่สวนการบังคับ นายทักษิณมีผลโดยตรงกับนายทักษิณแต่ก็ปฏิเสธไม่ได้นะคะว่ากลายเป็นแรง กดดันไปถึงรัฐบาลนายกรัฐมนตรีแพทองธารชินวัตรด้วยและนี่ล่ะค่ะ ที่มาของข้อสังเกตที่ว่าการปรับครมอาจไม่ตอบโจทย์สถานการณ์ที่กำลังจะเกิดขึ้น พ่อเป็นไปได้จากนี้ B2 ฉากทัศน์ทางการเมืองที่เกิดขึ้นได้แต่ต้องยอมรับก่อนเขาว่านายทักษิณมีความ เกี่ยวข้องเป็นผู้นำทางจิตวิญญาณของพรรคเพื่อไทยมีสถานะเป็นพ่อของนายกรัฐมนตรีและกรณีการบังคับโทษนาย ภาพเกี่ยวทั้งทางตรงและทางอ้อมกับนายก รัฐบาลพรรคเพื่อไทยและอาจสืบเนื่องถึงการปรับครมที่กำลังจะมีขึ้น ในเร็วๆนี้ด้วย ถักพัดแรกถ้าย้ำนะคะว่าถ้าหากศาลมีคำสั่งไต่สวนการบังคับโทษนายท่าน ผลลัพธ์ย่อมพุ่งตรงไปที่นายทักษิณแต่อีกทางนึงก็ย่อมเป็นแรงกดดัน ชั้นไปที่รัฐบาลพรรคเพื่อไทยและนายกแพทองธารและภายใต้สมมติฐานที่ยังคงเสถียรภาพรัฐบาลไว้ได้ อาจจะยังคงปรับครม กรมการปรับครมอาจไม่มีสมการให้ต้องเขย่าพรรคภูมิใจไทยโดยเฉพาะเก้าอี้มอ 1 ต่อไปก็เป็นไปได้เพราะผู้ที่ปรับดันเรื่องนี้ถูกลดทอนอำนาจลง และหาก เฉพาะตำแหน่งก็จะปีตำแหน่งของเพื่อไทยกล้าทำแล้วก็แก้ปมภายในรวมไทยสร้างชาติ เท่านั้นค่ะ วันอีกสักพักนึงค่ะถ้าศาลมีคำสั่งไม่ไต่สวนย้ำอีกทีนะคะว่าไม่นั่นแสดงว่าไม่ได้มี ผลต่อนายทักษิณไม่มีผลถึงรัฐบาลหรือนายกและถ้าจะยังคงเดินหน้าปรับ สถานการณ์ตอนนั้นย่อมพุ่งตรงไปที่การเขย่า พรรคภูมิใจไทยโดยตรงแน่ๆค่ะเพื่อไทยดึงเก้าอี้หมอหนึ่งไปกำกับดูแลเอง อาจเป็นไปได้ที่ว่าการพลังงานก็เป็นอีกตำแหน่งหนึ่งที่น่าจะดึง ปล่อยให้กลุ่มทุนในฝ่ายเดียวกับเพื่อไทยนั่งเก้าอี้ตัวนี้ แผนซึ่งถ้ำกลางความแตกแยกแยกย้ายของคนในรวมไทยสร้างชาติ จะร่วมเป็นพรรคที่พักน้องกับพรรคเพื่อไทยอีกด้วยและมีราคาก็เป็นส่วนหนึ่งของคำยอมรับ จากนายกรัฐมนตรีที่อ้างอิงว่ายังคิดอยู่ว่าจะปรับครมแบบไหนกันแน่ แม้จะมีธงอยู่ในใจแล้วว่าต้องปรับครมก็ตามค่ะ วันนี้ก็ยังเหมือนเดิมอยู่ถามว่าก็มีการคิด ในเรื่องของการปรับ นะคะ แต่ว่ามันยังมันยังไม่หลับ มันยังเร็วไป ดีกว่าเราก็รู้สึกว่าจริงๆข่าวไอ้ตัวที่วางกระทรวงกระทรวงอะไรมาเนี่ย ยังไม่ทันออกเลยฉันเลยแต่ละคน โดนปรับไปเขาเปิดความ ปั่นไหวนิดนึงว่าจะยังไงดี อยู่แล้ว ถ้าจะต้องปรับครมต้องพูดอยู่แล้วนะคะ ก็คุยก็ให้คำปรึกษากันแล้วก็คุยเพื่อเอา Comment พิจารณาอยู่ หลักๆคือปรับตัวแต่ยังไม่รู้ว่าจะปรับแบบไหนยังไงให้ครมดีขึ้น มีรายงานว่านายกรัฐมนตรีเตรียมนัดหัวหน้าพรรคร่วมรัฐบาลดินเนอร์ค่ะแต่จะนัดหลังวันที่ 10 4 มิถุนายนไปแล้วซึ่งนั่นหมายถึงผ่านพ้นกำหนดการประชุม jbc ประเด็นความขัดแย้งตามแนวชายแดนไทยกัมพูชาไปแล้วแล้วก็ผ่านพ้นช่วงเวลาที่ต้องลุ้น ไหว้ศาลไต่สวนหรือไม่ไต่สวนการบังคับโทษนายทักษิณชินวัตร ไปแล้วด้วยค่ะ ว่าแต่ตลอดสัปดาห์นี้มีเรื่องให้ต้องลุ้นให้ต้องติดตามกันนะคะก่อนจะไปถึงวันที่ 10 3 มิถุนายนค่ะวันนี้พรุ่งนี้ หรือ 11 มิถุนายนต้องติดตามสถานการณ์ที่ทำเนียบรัฐบาลค่ะโดยวันนี้นายปานเทพ พงษ์พันธ์นัดยื่นหนังสือให้กระทรวงการต่างประเทศและวันพรุ่งนี้นัดยื่นหนังสือให้นายกรัฐมนตรีที่ทำเนียบรัฐบาล เพื่อแสดงจุดยืนความเข้มแข็งในการปกป้องอธิปไตยพร้อมยังไม่ยกเลิก MOU 2543 เป็นกรอบเจรจาปักปันเขตแดนไทยกัมพูชาวันที่ 12 มิถุนายนนายจตุพรพรหมพันธุ์และนะ ไหวทางการเมืองประกาศแล้วที่จะเดินทางไปให้กำลังใจที่ประชุมแพทยสภา ไม่ยืนยันมติเดิมให้ได้เสียง 2 ใน 3 ของที่ประชุมหลังนายสมศักดิ์เทพสุทิน มนตรีว่าการกระทรวงสาธารณสุขในฐานะสภานายกพิเศษ ส่งความเห็นแย้งมติแพทยสภากำหนดโทษแพทย์ 3 คนเหตุให้ข้อมูล อาการป่วยของนายทักษิณไม่ตรงตามความเป็นจริง จากนั้นจะนัดรวมพลร่วมเดินทางไปยังศาลฎีกาเพื่อให้กำลังใจตุลาการผู้พิพากษา องค์คณะที่จะไต่สวนหรือไม่ไต่สวนการบังคับโทษนายทักษิณในวันที่ 10 3 มิถุนายนนี้แม้จนถึงตอนนี้นายทักษิณยังไม่ยืนยันนะคะว่าจะไปด้วยตัวเองหรือไม่ รอคอนเฟิร์มจากทนายความก่อนค่ะ จากสถานการณ์หรือว่าฉากทัศน์ทางการเมืองจะเห็นว่าบางกรณีก็เป็นจุดเสี่ยงกระทบต่อเสถียรภาพและเอกภาพของรัฐบาลอยู่แล้วนะคะ ดังนั้นการปรับครม. จึงเป็นที่สังเกตเขาอาจไม่ตอบโจทย์การเมืองในตอนนั้น เป็นไปได้เพราะปัจจัยการเมืองที่กำลังจะเกิดขึ้นจะมีที่มา 2 วิธีการเมืองให้มีการเปลี่ยนแปลง เป็นไปในแนวทางอื่นก็เป็นไปได้ค่ะแต่ยังไงก็แล้วแต่ต้องดูกัน 13 มิถุนายนนี้นะคะ ไม่ใช่ความสำคัญของคู่ความระหว่างจำเลยกับโจทก์ในคดีนะคะความสำคัญอยู่ที่กระบวนการยุติธรรม กำลังจะชี้ขาดเรื่องนี้ค่ะ ขอบคุณคุณเสาวลักษณ์ค่ะขาดแต่ก่อนที่จะไปวันที่ 13 มิถุนายนต้องติดตามเสียงของคณะกรรมการแพทยสภากันก่อนนะคะว่าจะได้ เสียง หรือว่าคณะกรรมการแพทยสภาที่จะมาประชุมในวันนั้นเพื่อยังคงยืนยันในมติเดิมหรือไม่ การลงโทษแพทย์ 3 คนนะคะที่รักษาแล้วก็ส่งตัวนายทักษิณชินวัตรที่ชั้น 14 โรงพยาบาลตำรวจค่ะ สำหรับการประชุมคณะกรรมการพัฒนาสภาจะมีขึ้นในวันที่ 12 มิถุนายนนี้ค่ะโดยการประชุมดังกล่าวก็จะมีคณะกรรมการทั้งหมด แต่ว่าตัดออกไป 1 คนนะคะซึ่งเป็นผู้ที่เกี่ยวข้องโดยตรงที่ถูกกล่าวหา จึงเหลือ 69 คนค่ะ ในส่วนของคณะกรรมการที่มาจากการเลือกตั้ง 35 คนนั้นทางเลขาธิการแพทยสภาได้ออกมายืนยันแล้วว่าสามารถเข้าร่วมประชุมได้ 100% แต่คณะกรรมการในสัดส่วนที่มาโดยตำแหน่งอย่างไม่ได้รับการยืนยันว่าจะเข้าร่วมประชุมจำนวนเท่าใดค่ะ อย่างไรก็ตามนะมีจำนวนอย่างน้อย 3 คนที่ถูกจับมาก็คือนายแพทย์โอภาสการย์กวินพงศ์ ปลัดกระทรวงสาธารณสุข ไหนคะทวีศิลป์วิษณุโยธินอธิบดีกรมการแพทย์แผนไทยและ แพทย์ทางเลือกหญิงอัมพรเบญจพลพิทักษ์อธิบดีกรมอนามัยเนื่องจากว่าเป็นข้าราชการกระทรวงสาสุข จะเข้าร่วมการประชุมหรือไม่งั้นนะคะซึ่งล่าสุดในภาควิชาจิตวิทยาอธิบดีกรมการแพทย์ กรรมการสภาโดยตำแหน่งก็ได้มีการโพสต์ Facebook ค่ะข้อความสั้นๆระบุว่า ขอบคุณที่เป็นห่วงครับประชุมแน่นอนครับ ขณะที่ในเพจประชาคมแพทย์ระบุว่าก็ยังมีคุณหมออีก 5 ขั้น ที่ไหนเครื่องแบบที่เป็นกรรมการโดยตำแหน่งภายใต้กระทรวงกลาโหมนะคะได้แก่ผู้ทรงคุณวุฒิพิเศษกองทัพอากาศ เจ้ากรมแพทย์ทหารบก เจ้ากรมแพทย์ทหารเรือเจ้ากรมแพทย์ทหารอากาศและผู้อำนวยการวิทยาลัยแพทย์ วิทยาศาสตร์พระมงกุฎเกล้าซึ่งต้องจับตามองว่าจะเข้าร่วมการประชุม หรือไม่หรืออาจจะหายไปอีก 5 เสียงค่ะก็ทำให้ทางประชาคมแพทย์ กำลังรวบรวมรายชื่อแพทย์ให้ได้เป้าหมาย 1000 คนเพื่อที่จะเสนอต่อเลขาธิการแพทยสภา ให้พิจารณาใช้การลงคะแนนแบบเปิดเผยค่ะเพราะหาก 3-4 เสียงจากคุณหมอในสังกัด สุกแล้วก็ 5 เสียงจากคุณหมอในสังกัดกระทรวงกลาโหมนั้นหายไป ยังเหลือเสียงคณะกรรมการแพทยสภาอีก 60 เสียง การลงมติแบบเปิดเผยการลงมติยืนยันว่าถิ่นเดิมของแพทยสภาอย่างเปิดเผยและเอกสารนั้นก็น่าจะสำเร็จ ทางนี้ค่ะคุณสงกรานต์หากย้อนกลับไป ดินเข้าเรียกร้องที่นำเข้าสู่การพิจารณาของรัฐสภาก็มีว่าผู้ป่วยที่เป็นนักโทษรายนั้นก็คือ ทักษิณชินวัตรนั้นได้เข้าสู่กระบวนการรักษาตามแบบปกติที่ควรจะเป็นหรือไม่ โดยอุปนายกสภาก็ได้แถลงข่าวผลการสอบสวนในคดีนี้ไว้อย่างชัดเจนว่า ไม่มีหลักฐานเชิงประจักษ์ที่แสดงว่าผู้ป่วยนักโทษดังกล่าวป่วยวิกฤต ซึ่งก็หมายความว่าไม่น่าจะมีความจำเป็นที่จะต้องได้รับการรักษาแบบผู้ป่วยวิกฤตโดยทันที ในโรงพยาบาลที่มีศักยภาพที่สูงกว่าโรงพยาบาลราชธานีจึงเป็นเหตุให้ต้องลงโทษ 3 คนโดย 1 คนถูกว่ากล่าว ส่วนอีก 2 คนนั้น ถูกพักใช้ใบอนุญาตตามที่มีข่าวออกมาก่อนหน้านี้ จากนั้นค่ะมติของรัฐสภาก็ส่งผลการสอบสวนและการลงโทษนี้ให้กับทางคุณสมศักดิ์เทพสุทิน รัฐมนตรีว่าการกระทรวงสาธารณสุขในฐานะที่เป็นสภานายกพิเศษพิจารณาโดยสภานายกพิเศษ ไม่เห็นด้วยกับการลงโทษชั้นศาลท่านจึงทำการวีโต้ผลการลงมติ กรรมการแพทยสภากลับมา จึงทำให้เรื่องนี้จะต้องถูกนำเข้าสู่การพิจารณาของคณะกรรมการแพทยสภาอีกครั้ง ในวันที่ 12 มิถุนายนนี้ซึ่งถ้าหากทางคณะกรรมการ สภายืนยันจะลงมติยืนยันการตัดสินโทษตามเดิมก็จะต้องได้รับเสียงของคณะกรรมการแพทยสภานั้น เกินกว่า 2 ใน 3 ซึ่งถ้าหากตัดกรรมการสภาโดยตำแหน่งออกไป 8-9 คน พี่อาจจะไม่มาประชุมในวันนั้นตามที่ได้กล่าวมาข้างต้นก็จะเหลือ 64 ซึ่งก็ต้องได้เสียง 2 ใน 3 หรือว่า อย่างน้อย 17 เสียงค่ะ แต่หากเสียงไม่ถึงคณะกรรมการแพทยสภาก็ต้องมาประชุมกันใหม่นะคะว่าจะเอาโทษหรือว่าลงโทษ แบบไหนก็ถือว่ามติเดิมนั้นใช้ไม่ได้ ดังนั้น ในวันที่ 12 มิถุนายนนี้จึงเป็นที่น่าจับตามองอย่างยิ่งค่ะ มาดูสถานการณ์ในต่างประเทศนะคะกลุ่มผู้ชุมนุมต่อต้านการจับกุมผู้กอง อพยพยังคงรวมตัวประท้วงติดต่อกันเป็นวันที่ 3 แล้วนะคะท่านกลางสถานการณ์ความตึงเครียดที่ เพิ่มมากขึ้นหลังจากที่ผู้นำสหรัฐอเมริกาตัดสินใจส่งกองกำลังนะโอกาสลงพื้นที่นครลอสแองเจลิส เส้นทางผู้ว่าการรัฐแคลิฟอร์เนียก็ระบุว่าการส่งกองกำลังนัดนอกอาจเข้ามา ไม่ชอบด้วยกฎหมาย รถยนต์ถูกไฟไหม้ท่วมคันบนถนนในลอสแองเจลิสรัฐแคลิฟอร์เนียท่ามกลางกลุ่มผู้ชุมนุมเที่ยงคงรวมตัว ถนนสายสำคัญในการประท้วงต่อเนื่องเป็นวันที่ 3 เพื่อต่อต้านนโยบายกวาดล้าง ยกของโดนัลด์ทรัมป์ประธานาธิบดีสหรัฐอเมริการวมถึงการดำเนินงานของสำนักงาน เข้าเมือง ราคาก่อนสหรัฐอเมริกาหรือไซส์ที่ยังคงเดินหน้า การชุมนุมยิ่งยกระดับความละเอียดเพิ่มมากขึ้นขณะเกิดการเผชิญหน้าระหว่างกลุ่มผู้ชุมนุม ซึ่งเจ้าหน้าที่ยิงแก๊สน้ำตากระสุนยางระเบิด สลายการชุมนุม ที่กองกำลังตั้งแถววางกำลังปกป้องสถานที่ราชการซึ่งรวมถึงศูนย์ ด้านของนายกเทศมนตรีนครลอสแองเจลิสออกมา โคตรนโยบาย ผัวกูยกของผู้นำสหรัฐอเมริกา ที่ผ่านมาพร้อมทั้งขอให้กลุ่มผู้ชุมนุมรักษาความสงบเรียบร้อยและไม่ก่อความรุนแรง ทางด้านของ W ถ้ำผู้ว่าการรัฐแคลิฟอร์เนียระบุว่า การส่งกองกำลังได้นอกจากลงพื้นที่ในครั้งนี้ไม่ชอบด้วย หมายพร้อมทั้งเรียกร้องให้ผู้นำสหรัฐอเมริกาสั่งถอนกองกำลังดังกล่าวโดยเร็ว แต่สำหรับทำก็ระบุนะคะว่าความเป็นระเบียบเรียบร้อยกำลังจะ ตื่นมาอีกครั้งโดยที่ผู้กระทำผิดกฎ หมายจะถูกขับไล่ออก ไปตลอด Angeles จะได้รับอิสรภาพ การประท้วงต่อต้านการบุกจับกุมผู้ประท้วงของสำนักงานตรวจคนเข้าเมืองและศุลกากรอเมริกาในนครลอสแองเจลิสก็นำมาซึ่งความวุ่นวายตั้งแต่สุด แต่ที่ผ่านมาทำให้ทางพัฒนาที่มีตัวนั้นคำนั้นได้สั่งการให้ส่งกองกำลังในช่องจอด 2 คันนั้นลงพื้นที่ นี้ฐานะตัวนี้ก็จะไปเรียนถึงความไม่เหมาะสมการใช้อำนาจของผู้นำซักอีกครั้งนะคะ ตั้งคำถามนำมาซึ่งคำถามเรื่องข้อกฎหมายเยอะนะคะโดยเฉพาะอย่างเรื่องของความชอบธรรมว่าเป็นการเข้าไปแทรก อำนาจของรัฐบาลท้องถิ่นถึงกับข้ามหัวกันหรือไม่และที่สำคัญคือเป็นการ ถามเสรีภาพในการแสดงความเห็นของประชาชนคนทั่วไปหรือไม่อย่างไร การที่รัฐบาลกลางสหรัฐเข้าสังกัดกลุ่มอำนาจในช่องปากของรัฐแคลิฟอร์เนีย สถานการณ์ที่สืบเนื่องจากการชุมนุมโดยที่ทางรัฐเองไม่ได้ร้องขออาจมองได้นะคะว่านี่คือการใช้กำลังทหารปราบ ตามผู้เห็นต่างภายในประเทศซึ่งสำหรับคนในสังคมอเมริกันที่ขึ้นชื่อเรื่องของเสรีภาพและประชาธิปไตย ถือเป็นกรณีที่อาจจะเรียกได้ว่าหน้าขนหัวลุกเลยทีเดียว ตั้งเตือนไหวที่เกิดขึ้นเรียกเสียงวิจารณ์และทำให้หลายฝ่ายหันมาจับจองนะคะเพราะว่าปกติแล้ว การส่งหน้าเช่าการออกปฏิบัติหน้าที่ในระดับรัฐ เบอร์เหตุการณ์ต่างๆจากเป็นอำนาจของผู้ว่าการรัฐนั้นๆ นอกจากนั้นต้องการคือกำลังพลสำรองของรัฐนั้น ระบบการปกครองในแต่ละรัฐ อำนาจสั่งการเรื่องภายในเองเว้นแต่ว่าเรื่องนั้นจะเกี่ยวโยงกับหลายรอบและอยากจะได้การสนับสนุนจากรัฐบาลกลาง แล้ววันนั้นต้องการจะมีหน้าที่หลักคือการสนับสนุนภารกิจด้านความมั่นคงของชาติ สถานการณ์ฉุกเฉินภายในประเทศเป็นส่วนหนึ่งของระบบกำลังสำรองของกองทัพ และกองทัพอากาศสหรัฐ สั่งการได้ทั้งจากรัฐบาลกลางและรัฐบาลระดับรัฐก็ดีแต่ว่าเมื่อประธานาธิบดีและลงมือสั่งการเกี่ยวกับ ความไม่สงบ ในรัฐแคลิฟอร์เนียด้วยตัวเองหลายคนจึงมองว่าอันนี้ไม่ต่างจากการข้ามหัวผู้ว่าการรัฐนะคะ ความพิเศษของแนะนำกะได้ก็คือเป็นกองกำลังลูกผสมทั้งรัฐแล้วก็รัฐบาล ต่างก็มีอำนาจบังคับบัญชามีกฎหมายที่กำหนด การใช้อำนาจต่างๆเอาไว้อยู่นะคะตัวที่สำคัญคือหมดสิทธิ์เพราะว่าใช้ทดแทนของประมูล เอาไว้ให้นายชอบกัดปฏิบัติหน้าที่ในสถานะของรัฐบาลกลางหมายความว่าอยู่ภายใต้การสั่งการโดย ของประธานาธิบดีและกระทรวงกลาโหม ภารกิจหลักๆในหมวดนี้นะก็จะเป็นเกี่ยวข้องกับความมั่นคงของชาติทั้งด้านในและนอกประเทศด้วย นี่คือข้อกฎหมายที่ใช้ในไทยเอามาอ้างอิงคำสั่งสำหรับเหตุที่ LA รอบนี้ ระบุว่าส่งงานเข้ากะเข้าไปเพื่อปก เจ้าหน้าที่สำนักงานตรวจคนเข้าเมืองและศุลกากรสหรัฐหรือว่า i c e กับเจ้าหน้าที่หน่วยงานอื่นที่เข้าไปทำงานตามนโยบายรัฐบาลกลาง เนื่องจากว่าพฤติกรรมของผู้ประท้วงเข้าข่ายก่อกบฏต่ออำนาจของรัฐบาลสหรัฐและว่าหลายฝ่ายจะมองว่านี่จริงๆแล้วเป็นภาระ หน่วยงานท้องถิ่นที่รัฐบาลกลางยังไม่ควรจะเข้าไปเกี่ยวข้องก็ต่างกัน เงื่อนไขของการสั่งการส่งกำลังในช่องปากตามประมวลกฎหมายสหรัฐหมวด เอาไว้ถึงการสั่งการในศาลกรณีนะคะคือการเสี่ยงขอเชิญการรุกรานหรือถูก โดยต่างชาติ 2 เมื่อเสียงเกิดหรือเกิดการก่อกบฏและสุดท้ายคือเมื่อประธานาธิบดีไม่สามารถ บังคับใช้กฎหมายด้วยกองกำลังตามปกติได้ คำสั่งจะต้องออกผ่านผู้ว่าการรัฐนะคะ นี้เป็นจุดที่ทำให้เกิดการถกเถียงกันเขาว่าประธานาธิบดีเรียกนะ ไปตามกันได้จริงหรือไม่ ไม่ได้รับคำสั่งหรือว่าความยินยอมจากผู้ว่าการรัฐนั้นๆ ทั่วไปแล้วเนี่ยประธานาธิบดีจะขอความร่วมมือหรือว่าให้ผู้ว่าการรัฐร้องขอด้วยนะคะก่อนที่จะส่งและช่อง 9 หน้าที่ภายในประเทศ คำสั่งใช้กำลังในช่องปากในระดับรัฐของทำครั้งนี้นะคะเป็นครั้งแรกตั้งแต่ปี 1906 ภาพสมัยนั้นประธานาธิบดีลินคอล์น beatle ส่งกองกำลังประจำรัฐแอละแบมาเข้าไปป่ะ ผู้ประท้วงเรียกร้องสิทธิ์พลเมืองไม่ให้ถูกปรับตามด้วยความรุนแรงโดยไม่ได้รับความยินยอมจาก ตัวกันรักนะคะในขณะนั้นที่ยึดถือนโยบายแบ่งแยกเชื้อชาติแล้วก็สีผิว ต่อมาในปี 1992 จอ Acer อยู่บูธสั่งส่งในโอกาสเข้าไปที่ Los Angeles ไปควบคุมเหตุจลาจลหลังการตัดสินคดีตำรวจที่ทำร้ายชายผิวดำ นั่นเป็นไปตามคำร้องขอของผู้ว่าการรัฐแคลิฟอร์เนียนะคะเช่นเดียวกันคล้ายๆกันเมื่อปี 2020 แม่ของฉันเองช่วงการประท้วงหลังการเสียชีวิตของจอร์จรอยไทยรัฐ เข้ากะเข้าไปควบคุมเหตุการณ์ความไม่สงบเป็นคำสั่งทางของพวกการรับเองแล้วก็จะมีกรณีที่ประธานาธิบดีเข้าไปเกี่ยวข้องด้วยก็คือที่กรุงวอชิงตันดีซี จริงๆแล้วคนที่ไม่เห็นด้วยกับแนวทางของเขาหลายคนกังวลว่าประธานาธิบดีจะไปไกลถึงขนาดนำกฎหมาย 3 ความไม่สงบ ปีพ. ศ. 1807 บังคับใช้ใช้กำลังทหารเข้าไปช่วยในประเทศผู้อพยพผิดกฎหมายออกจากรัฐให้ได้อย่างรวดเร็ว เปล่ารักมากๆด้วยเพราะว่ากฎหมายนี้จะให้อำนาจประธานาธิบดีสั่งกองกำลังเดินเข้าป่า ปฏิบัติหน้าที่ได้ภายใต้การบังคับบัญชาของรัฐบาลกลาง ปุ่มสถานการณ์ความไม่สงบภายในประเทศเช่นการจลาจลการก่อความวุ่นวายหรือว่าการกับ ได้นะคะถ้าหากว่าทางการรักนั้นๆ ไม่สามารถหรือว่าไม่ดำเนินการ ต้องติดตามรัฐธรรมนูญของประชาชนหลังจากที่เขาเคยพูดถึงกฎหมายนี้มาก่อนในวาระแรก โรคที่เกิดการประท้วงปี 2020 นั่นเองแต่ว่าในปีนั้นยังไม่เคยมีการเดินหน้าตามที่ นะคะ สุดท้ายแล้วเนี่ยสถานการณ์ใน LA เวลานี้ที่มีนะเท่ากับลงไปควบคุมนานถึง 6 ตามคำสั่งของประธานาธิบดีแม่จะระบุกรอบเอาไว้ว่าเป็นการ กองเจ้าหน้าที่รัฐแต่คำสั่งข้อสังเกตของผู้เ****วชาญด้านกฎหมายที่มองเรื่องนี้ก็คือนอกจาก สายกับการใช้ทหารเข้าไปปราบผู้เห็นต่างในประเทศตัวเองแล้วยังหาจะส่งสัญญาณต่อไปถึงในอนาคต รัฐบาลเขาจะจัดการกับการประท้วงในประเทศอย่างไรนะคุณจะชะตาคนคุณภา แนวทางที่ลิดรอนเสรีภาพแบบนี้หลายคนถึงกับพูดว่าถ้าไม่ใช่รัฐบาลชุดนี้คงจะไม่ได้เห็น ขอบคุณคุณมิวนิษฐาค่ะ ขนมปัญหาหนี้ครัวเรือนและยังเป็นปัญหาที่จุดการ ของเศรษฐกิจไทยนะคะอย่างล่าสุดไตรมาสที่ 4 ปี 2560 ไปแตะที่ 16 ล้านกว่า 16 ล้านกว่าแล้วนะคะก็มีสัญญาณบอกว่าตอนนี้คนไทยเสี่ยงที่จะ นี่เกินตัวได้ง่ายติดตามในจากสัญญาณเศรษฐกิจกับคุณณิชมนโลหะขจรพันธ์ค่ะ การที่คนเรียนไฟฟ้า ปี 2506 ที่ผ่านมาแม้ว่าจะขยายตัวในอัตราที่ชะลอลงนะคะแต่ก็พบว่าคุณภาพของสิน ก็ลดลงเช่นเดียวกันค่ะนอกจากนี้ยังพบว่าคนไทยจำนวนไม่น้อยมีพฤติกรรมบริโภค หนูนะคะคุณอาจจะนำไปสู่การก่อหนี้เกินตัวได้ง่ายอีกด้วย สภาพัฒนาการเศรษฐกิจและสังคมแห่งชาติหยิบยกงานวิจัยจากวิทยาลัยการจัด การมหาวิทยาลัยมหิดลนะคะพบว่าคนไทย 1 ใน 3 นิยมใช้สินค้าหรูไม่ว่าจะเป็นอาหาร ดื่มเสื้อผ้าหรือว่าสินค้าแฟชั่นไหมคะในขณะที่กว่าครึ่งนึงมีเงินออมสำหรับ เฉยไม่ถึง 6 เดือนทำให้มีแนวโน้มที่จะเข้าสู่วงจรนี้ได้ง่ายขึ้นโดยเฉพาะเมื่อเกิดภาวะเศรษฐกิจ Point สะท้อนปัญหาการขาดความรู้และการวางแผนการเงินสะสม ขณะที่สถานการณ์หนี้ครัวเรือนไตรมาส 4 ปี 2560 มีมูลค่า 16.4 2 ล้านล้านบาทนะคะขยายตัวร้อยละ 0.2 จากช่วงเดียวกันของ ก่อนแต่ความเข้มงวดในการปล่อยสินเชื่อนะคะส่งผลให้สัดส่วนหนี้ครัวเรือนต่อ GDP ขับรถลงมาอยู่ที่ร้อยละ 88 แต่ว่าการปรับลดลงนี้ไม่ได้สะท้อนถึงปัญหาหนี้ครัวเรือนที่ลดลงนะคะเพราะถ้ามาดูคุณภาพ สินเชื่อก็ลดลงเช่นเดียวกันค่ะ ข้อมูลจากเครดิตบูโรพบว่าสินเชื่อส่วนบุคคลที่ค้างชำระเกิน 90 วันขยายตัวถึงร้อยละสิ 64 เพิ่มขึ้นต่อเนื่องเป็นไตรมาสที่ 4 ติดต่อกันนะคะในขณะที่สินเชื่อที่ค้างชำระระหว่าง 30 90 วันแม้ว่าในภาพรวมจะลดลงแต่เมื่อพิจารณาหลายประเภทสินเชื่อนะครับ สินเชื่อที่อยู่อาศัยขยายตัวมากขึ้นสะท้อนแนวโน้มที่อาจจะมีหนี้เสียเพิ่มขึ้น สภาพัฒนาการเศรษฐกิจและสังคมแห่งชาติระบุว่าเป็นเรื่องสำคัญที่จะต้องดูแล พรุ่งนี้ไม่ให้กลายเป็นหนี้เสียนะคะผ่านการส่งเสริมให้ลูกรีบ โครงสร้างที่ผ่านโครงการคนสู้เราช่วยที่ดำเนินการอยู่ร่วมไปถึงอาจจะต้องมีการปรับปรุงเงื่อนไขเพิ่มเติม ต้นขับเคลื่อนเศรษฐกิจเพื่อที่จะเพิ่มรายได้ให้กับประชาชนจะช่วยลดปัญหาหนี้ครัวเรือนลงไปได้ มาตรการของประเทศไทยในสงครามที่ออกมาเนี่ย ที่จะช่วย มีการเชิญนะครับ ฉะนั้นเนี่ย คุณต้อง ประชาสัมพันธ์ มีเงื่อนไขในการปรับปรุงและแก้ไขเพิ่มเติมนะครับพี่จะดึง ดูแล้วเริ่มจะมีปัญหาเข้ามา ถามว่า อนาคตมันจะเพิ่มขึ้นมากไหมเนี่ย อันนี้มันอยู่ที่ตัวสภาพเศรษฐกิจแล้วก็ตัว บ่ายๆด้วยนะครับถ้าเกิดเราสามารถที่จะ มีมาตรการ พี่จาเข้าไปช่วยในแง่ของ การลงทุนและการกระจายเม็ดเงินเข้าไปในระบบมันก็น่าจะทำให้ สามารถที่จะมีรายได้เพิ่มขึ้นแล้วก็จะลดปัญหานี้ลงไปได้ระดับนึง ขณะที่ภาคธนาคารจับตาคุณภาพสินเชื่อนะคะโดยยอมรับว่าเศรษฐกิจที่ชะลอตัว มีผลต่อความสามารถในการชำระหนี้ มันเป็นเรื่องที่กระทบทั้งระบบแต่เมื่อไหร่ได้ลดความสามารถก็ต้องลดอันนี้ก็ต้องยอมรับ แต่แบงค์ก็ต้องปรับตัวต้องมี ต้องมีมาตรการต้องมีแนวทางที่จะเข้ามาช่วยเหลือลูกหนี้ของเรา ธนาคารอาคารสงเคราะห์ระบุว่าแนวโน้มหนี้เสียสูงในช่วงไตรมาสแรกนะคะตามสถานการณ์เทศกาลปีใหม่สงกรานต์และก็ เปิดเทอมนะคะแต่ว่าจะค่อยๆลดลงในช่วงครึ่งปีหลังค่ะโดยคาดว่าสิ้นปีนี้ npl จะลดลงมาอยู่ที่ระดับ ร้อยละ 5.1 3 ได้มีการออกมาตรการช่วยเหลือลูกหนี้ FM หรือว่ากลุ่มที่มีความเสี่ยงจะกลายเป็นหนี้เสียนะคะค้างชำระตั้งแต่ 30 ถึง 90 วันที่ 6 เดือนแรกไม่คิดดอกเบี้ยผ่อนชำระงวดละ 1000 บาทต่อเดือนเพื่อให้ลูกหนี้ สามารถที่จะผ่อนต่อไปได้ ไม่ต้องกลายเป็น npl ค่ะ ด้านการเข้าร่วมมาตรการคุณสู้เราช่วยธกสมีลูกค้าที่เข้าเกณฑ์ร่วมมาตรการได้ 300 รายนะคะ ปัจจุบันเข้าร่วมโครงการแล้วร้อยละ 20 คุณจิตราคะนอกจากมาตรการในการช่วยเหลือลูกหนี้แล้วนะคะสิ่งที่ยังจำเป็นจะต้องทำในระยะ ก็คือการสร้างรายได้ให้กับลูกหนี้ค่ะเพื่อให้ลูกหนี้มีศักยภาพได้ด้วยตัวเองนะคะตลอดจนการเพิ่ม การวางแผนการเงินเพื่อเป็นการแก้ปัญหาที่ต้นเหตุ ขอบคุณคุณนิรมลค่ะ คดีพกเงินสด 12 ล้านบาทที่จุดทิ้งขยะในคอนโดมิเนียมแห่งหนึ่งนะคะตัวแทนภาคประชาชนได้ยื่นหนังสือที่กรม ขอให้ตรวจสอบภาษีของนายทวีวัฒนาเส้นแก้หลังจากที่แสดงตัวว่า เป็นเจ้าของเงิน 12 ล้านบาทนี้ค่ะที่พบข้อมูลว่าอาจจะ มีความเกี่ยวข้องหรือว่าตั้งข้อสังเกตว่าเกี่ยวข้องกับการประมูลคลื่นความถี่กสทชหรือไม่ นางสาวชนกศรีนอกสพมพรรคประชาชนพร้อมด้วยนางสาวพนิดามงคลสวัสดิ์สเสือ ประการ ประชาชนนางสาวกมลอนันตศิลารายชื่อพรรคประชาชนเข้ามายื่นหนังสือถึงเจ้าหน้าที่กรมสรรพากร ขอให้ตรวจสอบการเสียภาษีของนายทวีวัฒน์ เซ็งแก้ว ทนายความและที่ปรึกษากรรมการปปชผู้ที่แสดงตัวว่าเป็นเจ้าของเงินสดจำนวน 2 ล้านบาทที่ถูกพบอยู่ภายในกล่องพลาสติกสีเทา ไหนคนเดียวเนี่ยเมืองทองธานีค่ะ นางสาวกมลเปิดเผยว่าแม้ว่า นี้ตำรวจยังไม่ชี้ชัดว่าเงิน 12 ล้านบาทเป็นของใคร จากกรณีที่นายทวีวัฒน์การแสดงตัวเป็นเจ้าของเงินดังกล่าวจึงทำให้เกิดความสงสัยว่า สอดคล้องกับการแสดงรายได้ต่อกรมสรรพากรหรือไม่ รวมทั้งนายทวีวัฒน์มีตำแหน่งเป็นที่ปรึกษากรรมการปปชจึงอยากให้ สรรพากรนัดเข้ามาตรวจสอบเนื่องจากมีอำนาจค่ะ ส่วนกรณีที่ภรรยาของนายทวีวัฒน์นั้นดำรงตำแหน่งเป็นผู้อำนวยการ ภายในสำนักงานคณะกรรมการป้องกันและปราบปรามการทุจริตแห่งชาติจากการตรวจสอบพบว่าตำแหน่งดังกล่าวจะต้องมีการชี้แจงและแสดง หลังจากนี้ก็จะไปยื่นหนังสือถึงปปชเพื่อให้ตรวจสอบด้วยค่ะ ปปชออกมาให้ให้คำตอบแล้วนะคะว่าต้องยื่นเท่านี้ค่ะก็เป็นหน้าที่ของ ต่อไปเราเป็นหน้าที่ค่ะ ที่จะยื่นให้ตรวจสอบวันนี้เราไม่มีอำนาจอะไรแต่ระวังว่าหน่วยงานที่เกี่ยวข้อง หน้าที่ของตัวเองเท่านั้นเองค่ะวันนี้มายื่นไม่ได้นอกเหนืออำนาจของสรรพากรหรือนอกเหนือจากอำนาจ แกเป็นเพียงตัวตายพี่วันนี้มาออกประตูแล้วกันให้ท่านได้ลองตรวจสอบอีกนี้ การที่หนังสือวันนี้ไม่เพียงขอให้กรมสรรพากรตรวจสอบเส้นทางการเงินจำนวน 12 ล้านบาทแต่ว่าอยากให้ตรวจสอบ การเสียภาษีของนายทวีวัฒน์ที่ได้แสดงรายรับ 1 ล้านต่อปี กรมสรรพากรด้วยค่ะขณะที่นางสาวรัชนกเปิดเผยว่านอกจากนี้อยากให้ธนาคารกสิกรไทยเข้ามาร่วม ด้วยเนื่องจากเพราะว่าตัวเลขบนธนบัตร 12 ล้านบาทเตรียมกันนี้ เชื่อว่าสามารถที่จะตรวจสอบการถอนเงินดังกล่าวได้ นอกจากนี้ตัวแทนสสพรรคประชาชนก็ตั้งข้อสังเกตถึงความไม่โปร่งใสในเหตุการณ์นี้นะคะเนื่องจาก เกิดขึ้นในช่วงที่มีการประมูล คลื่นความถี่ในวันที่ 29 มิถุนายนนี้และนายทวีวัฒน์ยังคงดำรงตำแหน่ง เป็นข้าราชการ รับเงินเดือนประจำค่ะ เราไม่ได้ยืนยันข้อเท็จจริงนะคะว่าเงินนี้เนี่ยออกมาจากที่ไหน เราตั้งต้นสงสัยว่าอาชีพของคุณทวีวัฒน์เนี่ย จะทำให้มีการเก็บเงินได้ถึง 12 ล้านที่เป็นเงินสดจริงหรือไม่และเงินนี้นะคะ ห้องอะไรกับผลประโยชน์ หรือเปล่า นี่คือสิ่งที่เราตั้งข้อสังเกตและตั้งข้อสงสัยค่ะ เบื้องต้นการยื่นหนังสือครั้งนี้นางลัดดาเอกอริยานักวิชาการสหกรณ์ชำนาญการพิเศษ รักษาราชการแทนเลขานุการกรมสรรพากรเป็นผู้ที่รับ เรื่องไปตรวจสอบและคาดว่าจะทราบรายละเอียดภายใน 60 วันค่ะ ช่วงนี้ติดตามข่าวที่ล่ากับคุณสุธาสินีกันค่ะ สวัสดีค่ะคุณต้อมคะทีมไทย รายการชนะนัดแรกในศึกเนชั่นลีกด้วยการชนะ ทีมชาติฝรั่งเศส 3 ต่อ 1 เซตนะคะหนึ่งในปัจจัยสำคัญงานแน่นอนว่า เป็นเรื่องของ ความยอดเยี่ยมของนักตบ เต่ารุ่งนะคะจากโรงเรียนกีฬานครนนท์ซึ่งเป็นตัวขับเคลื่อนสำคัญค่ะ ชัยชนะของทีมสาวไทยในศึกวอลเลย์บอลเนชั่นลีกเหนือทีมชาติฝรั่งเศสที่มีรูปร่างสูงใหญ่ โค้ชอ๊อดเลือกใช้นักตบดาวรุ่งลงสนามแล้วก็ทั้งยูฟ่าดลพรสินโพธิ์นี้ก็อายุ 20 รักนะพัน 23 ปีแล้วก็เฟิร์นวริศราสีทาเลิศ 19 ฉันเองนะคะรวมถึงเลยกันยารัตน์คำวงศ์ขณะที่ รุ่นพี่ก็นำโดยพิมพิชยาก๊กรัมย์ค่ะซึ่งทั้ง 5 คนก็คือนักตบที่มาจาก โรงเรียนกีฬานครนนท์วิทยา 6 เป็นทีมที่กวาดแชมป์ในระดับประเทศมากกว่า 130 รายการในระดับเยาวชนนะคะ นอกจากนี้ก็ยังมีศศิภาพรจันทวิสูตรจิดาภานาหัวหนองแล้วก็ สัตยาแก้วพินก็นั่นหมายถึงว่า มีนักกีฬาจากนครนนท์อยู่ใน King สนามแรก 18 คนจาก 18 คนด้วยกันค่ะ มาดูระบบการทำทีมของนครนนท์นะครับก็ต้องยกให้การทำทีมของโค้ชเอ็มว่าที่ร้อยตรีธนา กินเลี้ยงค่ะซึ่งสร้างทีมด้วยระบบการเล่นแบบญี่ปุ่นนะคะ แปลว่ารูปร่างจะเล็กแต่ว่าใช้ความคล่องตัวในการเข้าสู้โดยชอบรับที่ไร่ ทุกรูป กดออดตัดสินใจส่งผู้เล่นที่เคยเล่นในระบบเดียวกันก็มีผลทำให้คะแนน ทำได้อย่างต่อเนื่องนะคะซึ่งเป็นการตัดสินใจที่ดีนะเวลานั้นเนื่องจากรุ่นพี่ที่มาจากเหล็กนอก เดินทางมารวมตัวครบทีมกันช้านะคะยังต้องให้เวลาโค้ชอ๊อดปรับจูนอยู่ค่ะ ซึ่งนอกจากเนชั่นส์ลีกอีก 2 สนามแล้วนะคะไทยก็ยังมีภารกิจ การแข่งขัน C V League ชิงแชมป์โลกและซีเกมส์ค่ะ สำหรับทีมไทย กลับมาถึงประเทศนะคะวันที่ เอาวันนี้นะคะในช่วงค่ำค่ะก่อนจะได้พัก 1 สัปดาห์แล้วไปแข่งขันต่อสนาม 2 ที่ฮ่องกง 18 22 มิถุนายนนะคะโดยเกมแรกที่ 18 มิถุนายนไทยเจอ 4:00 น ค่ะเกมที่ 2 ราชบุรีที่ 19 มิถุนายน 16:00 น เตรียมที่ 3 เสาร์ที่ 21 นะคะไทยเจอสาธารณะ 16:00 น สุดท้ายไทยเจอบัลแกเรีย 12:00 น ค่ะ Cristiano Ronaldo ประสบความสำเร็จอีกครั้งด้วยการนำทีมชาติโปรตุเกสชนะสเปนแชมป์เก่า ในช่วงของการดวลจุดโทษนะคะทำให้บริการ คว้าแชมป์ยูฟ่าเนชั่นส์ลีกมาครองเป็นสมัยที่ 2 อย่างยิ่งใหญ่ค่ะ เนชั่นลีกรอบชิงชนะเลิศทีมชาติโปรตุเกสดีกรีแชมป์ในปี 2004 9 ลงสนามดวลกับเป็นแชมป์เก่านะคะซึ่งเกมนี้สเปนได้ประตูออกนำก่อนในนาที 26 จากจังหวะที่โปรตุเกสสกัดบอลไม่ค่ะเปิดช่องให้ mottled ยิงโล่ง แต่ว่าโปรตุเกสก็ตามตีเสมอทันควันนาที 26 และจากการหลุดเข้าไปยิง เขตโทษของ Bruno fernandes แบ็คซ้ายของทีมค่ะแต่ช่วงท้ายครึ่งแรกสเปนได้ประตูขึ้นนำ ค้างจากมิเกล ยาสระเบานะคะในนาที 45 ครึ่งหลังโปรตุเกส- มีฮึดค่ะมาตามตีเสมอได้นะคะเป็นหนที่สอง พิษณุ โรนัลโด้ ปี 61 และหลังจากนั้นไม่มีประตูเพิ่มค่ะ ในช่วง เวลาพิเศษปกติ เสาร์เวลาพิเศษ ต้องยิงจุดโทษตัดเสียงนับว่า อัลบาโร่โมราต้า ยิงคนที่ 4 ของแฟนอ่ะยิงไปติด ประตูค่ะก่อนที่รูเบนเนเวสจัสตินเกม แชมป์เก่าไปในช่วงดวงจุดโทษเป็นชาติแรกที่คว้าแชมป์ คาร์เนชั่น ฝนที่ 2 ได้ค่ะ Open นะคะในรอบชิงชนะเลิศประเภท สายเดี่ยว ทินเนอร์มือ 1 ของโลกจากอิตาลีด่วนกับค่าอัลคาไลน์ ซึ่งเป็นมือ 2 ของโลกจัดเต็มที่พี่แชมป์เก่าค่ะซึ่งนี้ทำท่าว่าจะเป็นหนัง บ้านทวาทศินเด้อขึ้นนำไปก่อนของแซ็คนะคะที่ 3 มี.ค เปลี่ยนผ้าซิ่นเน้อที่ได้ 31 Point เบรคเกมเสิร์ฟให้สำเร็จและเปิดช่องให้อภัยพี่ Common จ่ายก่อนจะไปคลินิกพิเศษที่เหลือเลยค่ะ สาบาน ป้องกัน ฉันได้สำเร็จแล้วก็นับเป็นแชมป์แกรนด์สแลมรายการที่ 5 ของสหรัฐทำให้รับเงินรางวัลจากการแข่งขันไปสองล้านห้าแสนห้าหมื่นกิโลหรือว่า นอกจากนี้เกมระหว่างสหรัฐกับทินเนอร์ก็ยังสร้างสถิติเป็นเกมนัดชิงใช้เดียวกัน ยาวนานที่สุดโดยใช้เวลาเดินกันไปถึง 5 ชั่วโมงกับอีก 29 นาที เข้าไปดูลูกยิงของกินเล่นเอ็มบัปเป้จะช่วยให้ฝรั่งเศส ขึ้นนำก่อนจะเอาชนะ เยอรมันไป 20 นะคะขณะที่สามีว่า nations League มาคลองในการแข่งขันเมื่อคืนที่ผ่านมานะคะ สวัสดีค่ะ คุณสุธาสินีค่ะ บ้านในอำเภอภูกามยาวและดอกคำใต้จังหวัดพะเยาเรียกร้องให้หน่วยงานที่เกี่ยวข้องเร่งแก้ไขปัญหาอาการหลังจากที่ฝ่ามือ หมูแห่งหนึ่งได้มีการกำจัดซากหมูด้วยการเผาอย่างไม่ถูกสุขลักษณะนะคะ ส่งผลกระทบแล้วก็เกรงว่าจะเกิดการระบาดของเชื้อโรคได้ค่ะ พระสงฆ์รวมทั้งแกนนำชาวบ้านในพื้นที่อำเภอภูกามยาวและดอกคำใต้ เดินทางไปตรวจสอบ กำจัดซากหมูของฟาร์มหมูแห่งหนึ่งที่ตั้งอยู่บริเวณหมู่ที่ 4 ตำบลห้วยแก้วอำเภอ ความยาวจังหวัดพะเยาค่ะเนื่องจากว่ามีการทำลายหมูที่ตายโดยไม่ทราบสาเหตุจำนวนมากด้วยการเผา เบนซินน้ำซึ่งเป็นแหล่งน้ำสำคัญของชาวบ้าน จึงเกรงว่าจะเกิดผลกระทบในเรื่องของโรคระบาดตลอดจนถึงสิ่งแวดล้อม nitis มโนวงศ์ผู้ใหญ่บ้านหมู่ที่ 6 ตำบลแม่อิงอำเภอภูกามยาวจังหวัดพะเยาระบุว่าที่ผ่านมาชาวบ้านคัดค้านการขอ ฟาร์มหมูมาโดยตลอดและไม่มีการทำประชาคมหมู่บ้านอย่างครอบคลุมตลอดจนการนำแม่พันธุ์หมูมาเลี้ยง โดยที่หน่วยงานรัฐไม่ได้มีการเข้ามาตรวจสอบ ล่าสุดก็มีหมูตายแล้วก็นำมาเผาทำลาย เรื่องชาวบ้านเก่งเรื่องของผลกระทบค่ะ น้าหมูกับหมาหลง ผลการทดสอบ กระบะ ต้องหนี ขณะที่พระศักดิ์สิทธิ์สตรีวโรประธานสงฆ์ ในพื้นที่ที่อยู่บริเวณใกล้กับตาหมูดังๆเพียง 300-400 เมตรก็บอกว่าความหมูดังกล่าวส่งผลกระทบ กับชุมชนรวมทั้งพระสงฆ์โดยเฉพาะเรื่องของกลิ่นเหม็นแล้วก็แมลงวันค่ะ ร้องเรียนไปหลายหน่วยงานแล้วแต่ว่ายังไม่ได้รับการแก้ไขจึงต้องการให้หน่วยงานที่เกี่ยวข้องนั้นเข้ามาตรวจ ตอบเพื่อดำเนินแก้ไขอย่างเร่งด่วนค่ะ ต้องการพบนกเงือกที่ทำรังในป่าในพื้นที่อำเภออมก๋อยจังหวัดเชียงใหม่ สะท้อนถึงความอุดมสมบูรณ์ของผืนป่านะคะจะทำให้เจ้าหน้าที่ลงพื้นที่ไปประชาสัมพันธ์สร้าง เอาสายให้กับชาวบ้านค่ะ หลังจากที่พบครอบครัวนกเงือกกำลังทำรังเลี้ยงลูก บ้านทีเนอะ ตำบลนาเกียนอำเภออมก๋อยจังหวัดเชียงใหม่นายกริชสยามคงสตรีผู้อำนวยการสำนักบริหาร ที่อนุรักษ์ที่ 16 เชียงใหม่ก็บอกว่า ร่วมกับ กองและเจ้าหน้าที่ฝ่ายต่างๆ เดินทางเข้าไปในพื้นที่บ้านทีเนอะ ส่งรังนกเงือกอยู่บริเวณป่าเชิงเขาใกล้หมู่บ้านค่ะช่วงเวลานี้เป็นช่วง กำลังเลี้ยงลูกอยู่ในโครงลัง คณะเจ้าหน้าที่ลงพื้นที่ไปประชาสัมพันธ์เรื่องการอนุรักษ์นกเงือกให้กับชาวบ้าน ซึ่งนกเงือกเป็นสัตว์ หายากใกล้สูญพันธุ์รวมทั้งมีการแจ้งข้อมูลเกี่ยวกับนิเวศวิทยาของนกเงือกให้ ชุมชนรับทราบขอความร่วมมือชุมชนไม่ได้ล่าไม่ ไม้และบุกรุกพื้นที่ที่เป็นที่อยู่อาศัยของนกเงือกก็ได้รับความร่วมมือจากชุมชนเป็นอย่างดีมีคำยืนยันว่าจะไม่ล่ะ ต้นไม้บริเวณที่นกทำรังอยู่เด็ดขาด การพบนกเงือกทำรังในพื้นที่ก็สะท้อนให้เห็นนะว่าปากมีความอุดมสมบูรณ์และมี จ่ายเพียงพอนกจะได้ตัดสินใจเข้ามาทำรังเนื่องจากว่ามีอาหารมาก สำหรับ การเลี้ยงลูกให้จบ วันนี้จัดทุกภาคของประเทศไทยจะมีฝนตกหนักนะติดตั้งต่อจากคนที่อยากจะเสริมสินค่ะ สวัสดีค่ะวันนี้ไปจนถึงวันที่ มิถุนายนจตุภาคของไทยมีฝนเพิ่มมากขึ้นนะคะบางแห่งจะตกหนักถึงหนักมาก ภัยน้ำท่วมค่ะบางพื้นที่นะคะโดยเฉพาะแถวภาคตะวันออกและภาคใต้ฝั่งตะวันตก มี ภาวะฝนตกหนักหนักๆส่วนคลื่นลมบริเวณทะเลอันดามันและอ่าวไทยระยะนี้ เริ่มมีกำลังแรงมากขึ้นแล้วนะคะ กำลังปานกลางค่ะจะค่อยๆเลื่อนลงมาพาดผ่านนะคะพื้นที่ทางด้านของ ภาคอีสานและภาคกลางตอนบนเข้าสู่หย่อมความกดอากาศต่ำบริเวณทะเลจีนใต้ตอนกลาง ออกกับระยะนีออนฝนตกเฉียงใต้ที่พัดปกคลุมนะคะทางด้านของทะเลอันดามัน ตอนล่างภาคใต้และภาคตะวันออกรวมถึงอ่าวไทยเริ่มมีกำลังใจมากขึ้นนั่นเองค่ะ ส่วนคลื่นลมบริเวณทะเลอันดามันและอ่าวไทย มีกำลังแรงขึ้นในระยะนี้จะทำให้ทะเลอันดามันมีคลื่นสูง 2-3 เมตรจุดไหนมีฝนตก สูงมากกว่า 3 เมตรนะคะจะมีคลื่นสูง 1-2 เมตร ที่มีฝนฟ้าคะนองมีคลื่นสูงมากกว่า 2 เมตรค่ะ และมีคำเตือนนะคะตั้งแต่วันนี้ไปจนถึงวันที่ 14 มิถุนายนนี้ภาคตะวันออกกันเสียงสูงเกิดอุทกภัย พายุฝนฟ้าคะนองนะคะแล้วก็จะตกยาวต่อเนื่องค่ะขอให้ทุกคนเตรียมพร้อมล่วงหน้าเอาไว้ด้วย จังหวัดปราจีนบุรีสระแก้วฉะเชิงเทราชลบุรีระยองจันทบุรีและจังหวัด ขณะนี้กำลังเริ่มมีฝนตกหนักเข้ามาค่ะเจ้านายไปติดตามแนวโน้มสภาพ กระทะสำหรับวันนี้ภาคเหนือมีฝนฟ้าคะนองร้อยละ 70 ของพื้นที่นะคะบางพื้นที่เสี่ยงฝนตกหนักภาคอีสาน เดียวกันมีฝนตกร้อยละ 60 ของพื้นที่และตกหนักภาคกลางมีเพียงฝนฟ้าคะนองร้อยละ พื้นที่นะคะส่วนภาคตะวันออกและภาคใต้วันนี้มีฝนตก 60-80 ของพื้นที่หลายพื้นที่เสี่ยงฝนตกหนัก มากที่กรุงเทพฯฝนตกร้อยละ 60 ของพื้นที่จะตก ช่วงบ่ายค่ำฝนตกหนักวันนี้ที่ภาคเหนือได้แก่จังหวัดแม่ฮ่องสอน เชียงใหม่เชียงรายพะเยา อุตรดิตถ์ตากพิษณุโลกเพชรบูรณ์สดภาคอีสานเสี่ยงภัยที่จังหวัดเลย หนองคายบึงกาฬหนองบัวลำภูอุดรธานีสกลนคร และนครพนม ส่วนภาคกลางวันนี้มีพื้นที่เสี่ยงฝนฟ้าคะนองที่นครสวรรค์อุทัยธานีลพบุรี กาญจนบุรีราชบุรี นครปฐมสมุทรสาครและสมุทรสงครามขณะที่ภาคตะวันออกมีความเสี่ยงฝนตกหนักถึงหนักมากที่จังหวัด นายกปราจีนบุรีระยองจันทบุรีและจังหวัดตราด ภาคใต้มีความเสี่ยงที่ชุมพรสุราษฎร์ธานีนครศรีธรรมราชพัทลุงสงขลาระนองพังงา ภูเก็ตกระบี่ ตรัง จังหวัดสตูล สามารถติดตามพยากรณ์อากาศได้ไหมในข่าวค่ำ ThaiPBS นะคะสำหรับวันนี้ สวัสดีค่ะ กำลังจะไปทำงานแล้วนะคะ สวัสดีค่ะต้อนรับเข้าสู่รายการตรงประเด็นนะคะเที่ยงวันที่ 16 วันมหาสมุทรโลก 8 มิถุนาย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R 1 งานเยี่ยมชมและศึกษาดูงานศูนย์บริการคำบรรยายแทนเสียงประเทศไทย (TCC) สำนักงานพัฒนาวิทยาศาสตร์และเทคโนโลยีแห่งชาติ (สวทช.) วันที่ 9 มิถุนายน 2568 เวลา 10.00-14.00 น. ณ ห้องประชุม INC2C-Hall ชั้น 1 อาคารกลุ่มนวัตกรรม 2 (INC 2) ทาวเวอร์ C อุทยานวิทยาศาสตร์ประเทศไทย จ.ปทุมธานี</dc:title>
  <dc:creator/>
  <cp:keywords/>
  <dcterms:created xsi:type="dcterms:W3CDTF">2025-06-09T05:32:34Z</dcterms:created>
  <dcterms:modified xsi:type="dcterms:W3CDTF">2025-06-09T05:3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9 มิถุนายน 2568 เวลา 10.56 น.</vt:lpwstr>
  </property>
  <property fmtid="{D5CDD505-2E9C-101B-9397-08002B2CF9AE}" pid="3" name="subtitle">
    <vt:lpwstr/>
  </property>
</Properties>
</file>